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7F4685" w14:textId="1BA1AAC0" w:rsidR="00045D2E" w:rsidRDefault="0056692F" w:rsidP="0056692F">
      <w:pPr>
        <w:pStyle w:val="Heading2"/>
        <w:rPr>
          <w:rFonts w:ascii="Times New Roman" w:hAnsi="Times New Roman" w:cs="Times New Roman"/>
          <w:b/>
          <w:lang w:val="en-GB"/>
        </w:rPr>
      </w:pPr>
      <w:r w:rsidRPr="002F6330">
        <w:rPr>
          <w:rFonts w:ascii="Times New Roman" w:hAnsi="Times New Roman" w:cs="Times New Roman"/>
          <w:b/>
          <w:lang w:val="en-GB"/>
        </w:rPr>
        <w:t>CP</w:t>
      </w:r>
      <w:r w:rsidR="0041755E" w:rsidRPr="002F6330">
        <w:rPr>
          <w:rFonts w:ascii="Times New Roman" w:hAnsi="Times New Roman" w:cs="Times New Roman"/>
          <w:b/>
          <w:lang w:val="en-GB"/>
        </w:rPr>
        <w:t>5805</w:t>
      </w:r>
      <w:r w:rsidRPr="002F6330">
        <w:rPr>
          <w:rFonts w:ascii="Times New Roman" w:hAnsi="Times New Roman" w:cs="Times New Roman"/>
          <w:b/>
          <w:lang w:val="en-GB"/>
        </w:rPr>
        <w:t xml:space="preserve"> – Assessment </w:t>
      </w:r>
      <w:r w:rsidR="00612C61">
        <w:rPr>
          <w:rFonts w:ascii="Times New Roman" w:hAnsi="Times New Roman" w:cs="Times New Roman"/>
          <w:b/>
          <w:lang w:val="en-GB"/>
        </w:rPr>
        <w:t>2</w:t>
      </w:r>
      <w:r w:rsidR="005D2E40">
        <w:rPr>
          <w:rFonts w:ascii="Times New Roman" w:hAnsi="Times New Roman" w:cs="Times New Roman"/>
          <w:b/>
          <w:lang w:val="en-GB"/>
        </w:rPr>
        <w:t>B</w:t>
      </w:r>
      <w:r w:rsidR="002F6330" w:rsidRPr="002F6330">
        <w:rPr>
          <w:rFonts w:ascii="Times New Roman" w:hAnsi="Times New Roman" w:cs="Times New Roman"/>
          <w:b/>
          <w:lang w:val="en-GB"/>
        </w:rPr>
        <w:t xml:space="preserve">: </w:t>
      </w:r>
      <w:r w:rsidR="00EB69FF">
        <w:rPr>
          <w:rFonts w:ascii="Times New Roman" w:hAnsi="Times New Roman" w:cs="Times New Roman"/>
          <w:b/>
          <w:lang w:val="en-GB"/>
        </w:rPr>
        <w:t xml:space="preserve">Week </w:t>
      </w:r>
      <w:r w:rsidR="005D2E40">
        <w:rPr>
          <w:rFonts w:ascii="Times New Roman" w:hAnsi="Times New Roman" w:cs="Times New Roman"/>
          <w:b/>
          <w:lang w:val="en-GB"/>
        </w:rPr>
        <w:t>2</w:t>
      </w:r>
      <w:r w:rsidR="00EB69FF">
        <w:rPr>
          <w:rFonts w:ascii="Times New Roman" w:hAnsi="Times New Roman" w:cs="Times New Roman"/>
          <w:b/>
          <w:lang w:val="en-GB"/>
        </w:rPr>
        <w:t xml:space="preserve"> r</w:t>
      </w:r>
      <w:r w:rsidR="00612C61">
        <w:rPr>
          <w:rFonts w:ascii="Times New Roman" w:hAnsi="Times New Roman" w:cs="Times New Roman"/>
          <w:b/>
          <w:lang w:val="en-GB"/>
        </w:rPr>
        <w:t>eflective journal</w:t>
      </w:r>
    </w:p>
    <w:p w14:paraId="1CB8487C" w14:textId="75AA9667" w:rsidR="00612C61" w:rsidRDefault="00612C61" w:rsidP="00612C61">
      <w:pPr>
        <w:rPr>
          <w:rFonts w:ascii="Times New Roman" w:hAnsi="Times New Roman" w:cs="Times New Roman"/>
          <w:lang w:val="en-GB"/>
        </w:rPr>
      </w:pPr>
    </w:p>
    <w:p w14:paraId="2C58E7A1" w14:textId="450FFB95" w:rsidR="0058732F" w:rsidRDefault="0058732F" w:rsidP="00612C61">
      <w:pPr>
        <w:rPr>
          <w:rFonts w:ascii="Times New Roman" w:hAnsi="Times New Roman" w:cs="Times New Roman"/>
          <w:b/>
          <w:bCs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Task 1</w:t>
      </w:r>
    </w:p>
    <w:p w14:paraId="11335195" w14:textId="53D60266" w:rsidR="0058732F" w:rsidRDefault="0058732F" w:rsidP="00612C61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he condition action table is:</w:t>
      </w: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8732F" w:rsidRPr="0058732F" w14:paraId="57BB22B4" w14:textId="77777777" w:rsidTr="00C365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DB24725" w14:textId="77777777" w:rsidR="0058732F" w:rsidRPr="0058732F" w:rsidRDefault="0058732F" w:rsidP="00C36515">
            <w:pPr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Condition</w:t>
            </w:r>
          </w:p>
        </w:tc>
        <w:tc>
          <w:tcPr>
            <w:tcW w:w="4508" w:type="dxa"/>
          </w:tcPr>
          <w:p w14:paraId="1B60481C" w14:textId="77777777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Action</w:t>
            </w:r>
          </w:p>
        </w:tc>
      </w:tr>
      <w:tr w:rsidR="0058732F" w:rsidRPr="0058732F" w14:paraId="561438D2" w14:textId="77777777" w:rsidTr="00C36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12F26A3" w14:textId="77777777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>UV index &lt; 3</w:t>
            </w:r>
          </w:p>
        </w:tc>
        <w:tc>
          <w:tcPr>
            <w:tcW w:w="4508" w:type="dxa"/>
          </w:tcPr>
          <w:p w14:paraId="48EA0D7C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Display “low risk”</w:t>
            </w:r>
          </w:p>
        </w:tc>
      </w:tr>
      <w:tr w:rsidR="0058732F" w:rsidRPr="0058732F" w14:paraId="313328DC" w14:textId="77777777" w:rsidTr="00C365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0D4A3E8" w14:textId="2B7729EC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 xml:space="preserve">UV index &gt;= 3 AND UV index </w:t>
            </w:r>
            <w:r w:rsidR="001F301D">
              <w:rPr>
                <w:rFonts w:ascii="Times New Roman" w:hAnsi="Times New Roman" w:cs="Times New Roman"/>
                <w:b w:val="0"/>
                <w:lang w:eastAsia="en-AU"/>
              </w:rPr>
              <w:t>&lt; 6</w:t>
            </w:r>
          </w:p>
        </w:tc>
        <w:tc>
          <w:tcPr>
            <w:tcW w:w="4508" w:type="dxa"/>
          </w:tcPr>
          <w:p w14:paraId="58A0F065" w14:textId="77777777" w:rsidR="0058732F" w:rsidRPr="0058732F" w:rsidRDefault="0058732F" w:rsidP="00C36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Display “moderate risk”</w:t>
            </w:r>
          </w:p>
        </w:tc>
      </w:tr>
      <w:tr w:rsidR="0058732F" w:rsidRPr="0058732F" w14:paraId="39740052" w14:textId="77777777" w:rsidTr="00C36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2B3556B" w14:textId="2BC5F250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 xml:space="preserve">UV index </w:t>
            </w:r>
            <w:r w:rsidR="001F301D">
              <w:rPr>
                <w:rFonts w:ascii="Times New Roman" w:hAnsi="Times New Roman" w:cs="Times New Roman"/>
                <w:b w:val="0"/>
                <w:lang w:eastAsia="en-AU"/>
              </w:rPr>
              <w:t>&gt;</w:t>
            </w: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 xml:space="preserve">= 6 </w:t>
            </w:r>
            <w:r w:rsidR="001F301D">
              <w:rPr>
                <w:rFonts w:ascii="Times New Roman" w:hAnsi="Times New Roman" w:cs="Times New Roman"/>
                <w:b w:val="0"/>
                <w:lang w:eastAsia="en-AU"/>
              </w:rPr>
              <w:t>AND</w:t>
            </w: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 xml:space="preserve"> UV index </w:t>
            </w:r>
            <w:r w:rsidR="001F301D">
              <w:rPr>
                <w:rFonts w:ascii="Times New Roman" w:hAnsi="Times New Roman" w:cs="Times New Roman"/>
                <w:b w:val="0"/>
                <w:lang w:eastAsia="en-AU"/>
              </w:rPr>
              <w:t>&lt; 8</w:t>
            </w:r>
          </w:p>
        </w:tc>
        <w:tc>
          <w:tcPr>
            <w:tcW w:w="4508" w:type="dxa"/>
          </w:tcPr>
          <w:p w14:paraId="04E0A704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Display “high risk”</w:t>
            </w:r>
          </w:p>
        </w:tc>
      </w:tr>
      <w:tr w:rsidR="0058732F" w:rsidRPr="0058732F" w14:paraId="01B019F6" w14:textId="77777777" w:rsidTr="00C365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23D28A6" w14:textId="565EB818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>UV index &gt;= 8 AND UV index &lt;</w:t>
            </w:r>
            <w:r w:rsidR="001F301D">
              <w:rPr>
                <w:rFonts w:ascii="Times New Roman" w:hAnsi="Times New Roman" w:cs="Times New Roman"/>
                <w:b w:val="0"/>
                <w:lang w:eastAsia="en-AU"/>
              </w:rPr>
              <w:t xml:space="preserve"> 11</w:t>
            </w:r>
          </w:p>
        </w:tc>
        <w:tc>
          <w:tcPr>
            <w:tcW w:w="4508" w:type="dxa"/>
          </w:tcPr>
          <w:p w14:paraId="6F4D407E" w14:textId="77777777" w:rsidR="0058732F" w:rsidRPr="0058732F" w:rsidRDefault="0058732F" w:rsidP="00C36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Display “very high risk”</w:t>
            </w:r>
          </w:p>
        </w:tc>
      </w:tr>
      <w:tr w:rsidR="0058732F" w:rsidRPr="0058732F" w14:paraId="5151C6CA" w14:textId="77777777" w:rsidTr="00C36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BE0B354" w14:textId="77777777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>UV index &gt;= 11</w:t>
            </w:r>
          </w:p>
        </w:tc>
        <w:tc>
          <w:tcPr>
            <w:tcW w:w="4508" w:type="dxa"/>
          </w:tcPr>
          <w:p w14:paraId="564C89DD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Display “extreme risk”</w:t>
            </w:r>
          </w:p>
        </w:tc>
      </w:tr>
    </w:tbl>
    <w:p w14:paraId="5426E24A" w14:textId="18C106D6" w:rsidR="0058732F" w:rsidRDefault="0058732F" w:rsidP="00612C61">
      <w:pPr>
        <w:rPr>
          <w:rFonts w:ascii="Times New Roman" w:hAnsi="Times New Roman" w:cs="Times New Roman"/>
          <w:lang w:val="en-GB"/>
        </w:rPr>
      </w:pPr>
    </w:p>
    <w:p w14:paraId="4CF706B1" w14:textId="185808DF" w:rsidR="0058732F" w:rsidRPr="0058732F" w:rsidRDefault="0058732F" w:rsidP="00612C61">
      <w:pPr>
        <w:rPr>
          <w:rFonts w:ascii="Times New Roman" w:hAnsi="Times New Roman" w:cs="Times New Roman"/>
          <w:b/>
          <w:bCs/>
          <w:lang w:val="en-GB"/>
        </w:rPr>
      </w:pPr>
      <w:r w:rsidRPr="0058732F">
        <w:rPr>
          <w:rFonts w:ascii="Times New Roman" w:hAnsi="Times New Roman" w:cs="Times New Roman"/>
          <w:b/>
          <w:bCs/>
          <w:lang w:val="en-GB"/>
        </w:rPr>
        <w:t>Task 2</w:t>
      </w:r>
    </w:p>
    <w:p w14:paraId="64B9699F" w14:textId="47D0A811" w:rsidR="0058732F" w:rsidRPr="0058732F" w:rsidRDefault="0058732F" w:rsidP="0058732F">
      <w:pPr>
        <w:rPr>
          <w:rFonts w:ascii="Times New Roman" w:hAnsi="Times New Roman" w:cs="Times New Roman"/>
          <w:u w:val="single"/>
          <w:lang w:val="en-GB"/>
        </w:rPr>
      </w:pPr>
      <w:r>
        <w:rPr>
          <w:rFonts w:ascii="Times New Roman" w:hAnsi="Times New Roman" w:cs="Times New Roman"/>
          <w:u w:val="single"/>
          <w:lang w:eastAsia="en-AU"/>
        </w:rPr>
        <w:t>Flowchart</w:t>
      </w:r>
    </w:p>
    <w:p w14:paraId="67AB4E78" w14:textId="66839A7A" w:rsidR="0058732F" w:rsidRDefault="0058732F" w:rsidP="00612C61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/>
        </w:rPr>
        <w:drawing>
          <wp:inline distT="0" distB="0" distL="0" distR="0" wp14:anchorId="0722B75E" wp14:editId="317662F7">
            <wp:extent cx="4114800" cy="5257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999AFF" w14:textId="77777777" w:rsidR="00C95DB2" w:rsidRDefault="00C95DB2">
      <w:pPr>
        <w:rPr>
          <w:rFonts w:ascii="Times New Roman" w:hAnsi="Times New Roman" w:cs="Times New Roman"/>
          <w:color w:val="FF0000"/>
          <w:lang w:val="en-GB"/>
        </w:rPr>
      </w:pPr>
      <w:r>
        <w:rPr>
          <w:rFonts w:ascii="Times New Roman" w:hAnsi="Times New Roman" w:cs="Times New Roman"/>
          <w:color w:val="FF0000"/>
          <w:lang w:val="en-GB"/>
        </w:rPr>
        <w:br w:type="page"/>
      </w:r>
    </w:p>
    <w:p w14:paraId="259B2B66" w14:textId="55BE9652" w:rsidR="00C95DB2" w:rsidRDefault="00C95DB2" w:rsidP="0058732F">
      <w:pPr>
        <w:rPr>
          <w:rFonts w:ascii="Times New Roman" w:hAnsi="Times New Roman" w:cs="Times New Roman"/>
          <w:color w:val="FF0000"/>
          <w:lang w:val="en-GB"/>
        </w:rPr>
      </w:pPr>
      <w:bookmarkStart w:id="0" w:name="_GoBack"/>
      <w:bookmarkEnd w:id="0"/>
      <w:r>
        <w:rPr>
          <w:rFonts w:ascii="Times New Roman" w:hAnsi="Times New Roman" w:cs="Times New Roman"/>
          <w:color w:val="FF0000"/>
          <w:lang w:val="en-GB"/>
        </w:rPr>
        <w:lastRenderedPageBreak/>
        <w:t>Example pseudocode solution</w:t>
      </w:r>
    </w:p>
    <w:p w14:paraId="319B4DF8" w14:textId="10F1C18E" w:rsidR="0058732F" w:rsidRDefault="00C95DB2" w:rsidP="0058732F">
      <w:pPr>
        <w:contextualSpacing/>
        <w:rPr>
          <w:rFonts w:ascii="Times New Roman" w:hAnsi="Times New Roman" w:cs="Times New Roman"/>
          <w:color w:val="FF0000"/>
          <w:lang w:val="en-GB"/>
        </w:rPr>
      </w:pPr>
      <w:r w:rsidRPr="00C95DB2">
        <w:rPr>
          <w:rFonts w:ascii="Times New Roman" w:hAnsi="Times New Roman" w:cs="Times New Roman"/>
          <w:color w:val="FF0000"/>
          <w:lang w:val="en-GB"/>
        </w:rPr>
        <w:t xml:space="preserve">if </w:t>
      </w:r>
      <w:r>
        <w:rPr>
          <w:rFonts w:ascii="Times New Roman" w:hAnsi="Times New Roman" w:cs="Times New Roman"/>
          <w:color w:val="FF0000"/>
          <w:lang w:val="en-GB"/>
        </w:rPr>
        <w:t>country == “AU”</w:t>
      </w:r>
    </w:p>
    <w:p w14:paraId="2BE60BAE" w14:textId="20F46E5F" w:rsidR="00C95DB2" w:rsidRDefault="00C95DB2" w:rsidP="0058732F">
      <w:pPr>
        <w:contextualSpacing/>
        <w:rPr>
          <w:rFonts w:ascii="Times New Roman" w:hAnsi="Times New Roman" w:cs="Times New Roman"/>
          <w:color w:val="FF0000"/>
          <w:lang w:val="en-GB"/>
        </w:rPr>
      </w:pPr>
      <w:r>
        <w:rPr>
          <w:rFonts w:ascii="Times New Roman" w:hAnsi="Times New Roman" w:cs="Times New Roman"/>
          <w:color w:val="FF0000"/>
          <w:lang w:val="en-GB"/>
        </w:rPr>
        <w:tab/>
        <w:t>if price &gt; 1000</w:t>
      </w:r>
    </w:p>
    <w:p w14:paraId="5C3AFF9D" w14:textId="1D2022A1" w:rsidR="00C95DB2" w:rsidRDefault="00C95DB2" w:rsidP="0058732F">
      <w:pPr>
        <w:contextualSpacing/>
        <w:rPr>
          <w:rFonts w:ascii="Times New Roman" w:hAnsi="Times New Roman" w:cs="Times New Roman"/>
          <w:color w:val="FF0000"/>
          <w:lang w:val="en-GB"/>
        </w:rPr>
      </w:pPr>
      <w:r>
        <w:rPr>
          <w:rFonts w:ascii="Times New Roman" w:hAnsi="Times New Roman" w:cs="Times New Roman"/>
          <w:color w:val="FF0000"/>
          <w:lang w:val="en-GB"/>
        </w:rPr>
        <w:tab/>
      </w:r>
      <w:r>
        <w:rPr>
          <w:rFonts w:ascii="Times New Roman" w:hAnsi="Times New Roman" w:cs="Times New Roman"/>
          <w:color w:val="FF0000"/>
          <w:lang w:val="en-GB"/>
        </w:rPr>
        <w:tab/>
      </w:r>
      <w:proofErr w:type="spellStart"/>
      <w:r>
        <w:rPr>
          <w:rFonts w:ascii="Times New Roman" w:hAnsi="Times New Roman" w:cs="Times New Roman"/>
          <w:color w:val="FF0000"/>
          <w:lang w:val="en-GB"/>
        </w:rPr>
        <w:t>shipping_price</w:t>
      </w:r>
      <w:proofErr w:type="spellEnd"/>
      <w:r>
        <w:rPr>
          <w:rFonts w:ascii="Times New Roman" w:hAnsi="Times New Roman" w:cs="Times New Roman"/>
          <w:color w:val="FF0000"/>
          <w:lang w:val="en-GB"/>
        </w:rPr>
        <w:t xml:space="preserve"> = 0</w:t>
      </w:r>
    </w:p>
    <w:p w14:paraId="023045C8" w14:textId="77777777" w:rsidR="00C95DB2" w:rsidRDefault="00C95DB2" w:rsidP="0058732F">
      <w:pPr>
        <w:contextualSpacing/>
        <w:rPr>
          <w:rFonts w:ascii="Times New Roman" w:hAnsi="Times New Roman" w:cs="Times New Roman"/>
          <w:color w:val="FF0000"/>
          <w:lang w:val="en-GB"/>
        </w:rPr>
      </w:pPr>
      <w:r>
        <w:rPr>
          <w:rFonts w:ascii="Times New Roman" w:hAnsi="Times New Roman" w:cs="Times New Roman"/>
          <w:color w:val="FF0000"/>
          <w:lang w:val="en-GB"/>
        </w:rPr>
        <w:tab/>
        <w:t>otherwise</w:t>
      </w:r>
    </w:p>
    <w:p w14:paraId="74DD44F7" w14:textId="0A8A9985" w:rsidR="00C95DB2" w:rsidRDefault="00C95DB2" w:rsidP="00C95DB2">
      <w:pPr>
        <w:ind w:left="720" w:firstLine="720"/>
        <w:contextualSpacing/>
        <w:rPr>
          <w:rFonts w:ascii="Times New Roman" w:hAnsi="Times New Roman" w:cs="Times New Roman"/>
          <w:color w:val="FF0000"/>
          <w:lang w:val="en-GB"/>
        </w:rPr>
      </w:pPr>
      <w:proofErr w:type="spellStart"/>
      <w:r>
        <w:rPr>
          <w:rFonts w:ascii="Times New Roman" w:hAnsi="Times New Roman" w:cs="Times New Roman"/>
          <w:color w:val="FF0000"/>
          <w:lang w:val="en-GB"/>
        </w:rPr>
        <w:t>shipping_price</w:t>
      </w:r>
      <w:proofErr w:type="spellEnd"/>
      <w:r>
        <w:rPr>
          <w:rFonts w:ascii="Times New Roman" w:hAnsi="Times New Roman" w:cs="Times New Roman"/>
          <w:color w:val="FF0000"/>
          <w:lang w:val="en-GB"/>
        </w:rPr>
        <w:t xml:space="preserve"> = 5</w:t>
      </w:r>
    </w:p>
    <w:p w14:paraId="2DF9D4F0" w14:textId="730D3557" w:rsidR="00C95DB2" w:rsidRDefault="00C95DB2" w:rsidP="0058732F">
      <w:pPr>
        <w:contextualSpacing/>
        <w:rPr>
          <w:rFonts w:ascii="Times New Roman" w:hAnsi="Times New Roman" w:cs="Times New Roman"/>
          <w:color w:val="FF0000"/>
          <w:lang w:val="en-GB"/>
        </w:rPr>
      </w:pPr>
      <w:r>
        <w:rPr>
          <w:rFonts w:ascii="Times New Roman" w:hAnsi="Times New Roman" w:cs="Times New Roman"/>
          <w:color w:val="FF0000"/>
          <w:lang w:val="en-GB"/>
        </w:rPr>
        <w:tab/>
        <w:t>otherwise</w:t>
      </w:r>
    </w:p>
    <w:p w14:paraId="5CC43514" w14:textId="23A1398E" w:rsidR="00C95DB2" w:rsidRPr="00C95DB2" w:rsidRDefault="00C95DB2" w:rsidP="0058732F">
      <w:pPr>
        <w:rPr>
          <w:rFonts w:ascii="Times New Roman" w:hAnsi="Times New Roman" w:cs="Times New Roman"/>
          <w:color w:val="FF0000"/>
          <w:lang w:val="en-GB"/>
        </w:rPr>
      </w:pPr>
      <w:r>
        <w:rPr>
          <w:rFonts w:ascii="Times New Roman" w:hAnsi="Times New Roman" w:cs="Times New Roman"/>
          <w:color w:val="FF0000"/>
          <w:lang w:val="en-GB"/>
        </w:rPr>
        <w:tab/>
      </w:r>
      <w:r>
        <w:rPr>
          <w:rFonts w:ascii="Times New Roman" w:hAnsi="Times New Roman" w:cs="Times New Roman"/>
          <w:color w:val="FF0000"/>
          <w:lang w:val="en-GB"/>
        </w:rPr>
        <w:tab/>
      </w:r>
      <w:proofErr w:type="spellStart"/>
      <w:r>
        <w:rPr>
          <w:rFonts w:ascii="Times New Roman" w:hAnsi="Times New Roman" w:cs="Times New Roman"/>
          <w:color w:val="FF0000"/>
          <w:lang w:val="en-GB"/>
        </w:rPr>
        <w:t>shipping_</w:t>
      </w:r>
      <w:proofErr w:type="gramStart"/>
      <w:r>
        <w:rPr>
          <w:rFonts w:ascii="Times New Roman" w:hAnsi="Times New Roman" w:cs="Times New Roman"/>
          <w:color w:val="FF0000"/>
          <w:lang w:val="en-GB"/>
        </w:rPr>
        <w:t>price</w:t>
      </w:r>
      <w:proofErr w:type="spellEnd"/>
      <w:r>
        <w:rPr>
          <w:rFonts w:ascii="Times New Roman" w:hAnsi="Times New Roman" w:cs="Times New Roman"/>
          <w:color w:val="FF0000"/>
          <w:lang w:val="en-GB"/>
        </w:rPr>
        <w:t xml:space="preserve">  =</w:t>
      </w:r>
      <w:proofErr w:type="gramEnd"/>
      <w:r>
        <w:rPr>
          <w:rFonts w:ascii="Times New Roman" w:hAnsi="Times New Roman" w:cs="Times New Roman"/>
          <w:color w:val="FF0000"/>
          <w:lang w:val="en-GB"/>
        </w:rPr>
        <w:t xml:space="preserve"> 10</w:t>
      </w:r>
    </w:p>
    <w:p w14:paraId="7503C099" w14:textId="77777777" w:rsidR="0058732F" w:rsidRDefault="0058732F" w:rsidP="0058732F">
      <w:pPr>
        <w:rPr>
          <w:rFonts w:ascii="Times New Roman" w:hAnsi="Times New Roman" w:cs="Times New Roman"/>
          <w:u w:val="single"/>
          <w:lang w:val="en-GB"/>
        </w:rPr>
      </w:pPr>
    </w:p>
    <w:p w14:paraId="314007F5" w14:textId="30ADB153" w:rsidR="0058732F" w:rsidRDefault="0058732F" w:rsidP="00612C61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Task 3</w:t>
      </w:r>
    </w:p>
    <w:p w14:paraId="2E40F827" w14:textId="77777777" w:rsidR="0058732F" w:rsidRPr="0058732F" w:rsidRDefault="0058732F" w:rsidP="0058732F">
      <w:pPr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>A. temperature &lt; 40 OR age &gt; 70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3117"/>
        <w:gridCol w:w="3152"/>
        <w:gridCol w:w="2757"/>
      </w:tblGrid>
      <w:tr w:rsidR="0058732F" w:rsidRPr="0058732F" w14:paraId="0FB07CC2" w14:textId="77777777" w:rsidTr="00C365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7" w:type="pct"/>
          </w:tcPr>
          <w:p w14:paraId="0D7CB209" w14:textId="77777777" w:rsidR="0058732F" w:rsidRPr="0058732F" w:rsidRDefault="0058732F" w:rsidP="00C36515">
            <w:pPr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LHS</w:t>
            </w:r>
          </w:p>
        </w:tc>
        <w:tc>
          <w:tcPr>
            <w:tcW w:w="1746" w:type="pct"/>
          </w:tcPr>
          <w:p w14:paraId="03C6A9C9" w14:textId="77777777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RHS</w:t>
            </w:r>
          </w:p>
        </w:tc>
        <w:tc>
          <w:tcPr>
            <w:tcW w:w="1527" w:type="pct"/>
          </w:tcPr>
          <w:p w14:paraId="776C456E" w14:textId="501731EE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>
              <w:rPr>
                <w:rFonts w:ascii="Times New Roman" w:hAnsi="Times New Roman" w:cs="Times New Roman"/>
                <w:lang w:eastAsia="en-AU"/>
              </w:rPr>
              <w:t xml:space="preserve">LHS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lang w:eastAsia="en-AU"/>
                </w:rPr>
                <m:t>∨</m:t>
              </m:r>
            </m:oMath>
            <w:r>
              <w:rPr>
                <w:rFonts w:ascii="Times New Roman" w:eastAsiaTheme="minorEastAsia" w:hAnsi="Times New Roman" w:cs="Times New Roman"/>
                <w:lang w:eastAsia="en-AU"/>
              </w:rPr>
              <w:t xml:space="preserve"> RHS</w:t>
            </w:r>
          </w:p>
        </w:tc>
      </w:tr>
      <w:tr w:rsidR="0058732F" w:rsidRPr="0058732F" w14:paraId="76EB41A3" w14:textId="77777777" w:rsidTr="00C36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7" w:type="pct"/>
          </w:tcPr>
          <w:p w14:paraId="00AED242" w14:textId="77777777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>True</w:t>
            </w:r>
          </w:p>
        </w:tc>
        <w:tc>
          <w:tcPr>
            <w:tcW w:w="1746" w:type="pct"/>
          </w:tcPr>
          <w:p w14:paraId="4DC4CECB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False</w:t>
            </w:r>
          </w:p>
        </w:tc>
        <w:tc>
          <w:tcPr>
            <w:tcW w:w="1527" w:type="pct"/>
          </w:tcPr>
          <w:p w14:paraId="123E3105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True</w:t>
            </w:r>
          </w:p>
        </w:tc>
      </w:tr>
      <w:tr w:rsidR="0058732F" w:rsidRPr="0058732F" w14:paraId="0B711D93" w14:textId="77777777" w:rsidTr="00C365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27" w:type="pct"/>
          </w:tcPr>
          <w:p w14:paraId="3A420C97" w14:textId="77777777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</w:p>
        </w:tc>
        <w:tc>
          <w:tcPr>
            <w:tcW w:w="1746" w:type="pct"/>
          </w:tcPr>
          <w:p w14:paraId="12E9D8CC" w14:textId="77777777" w:rsidR="0058732F" w:rsidRPr="0058732F" w:rsidRDefault="0058732F" w:rsidP="00C36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</w:p>
        </w:tc>
        <w:tc>
          <w:tcPr>
            <w:tcW w:w="1527" w:type="pct"/>
          </w:tcPr>
          <w:p w14:paraId="302EB8B7" w14:textId="77777777" w:rsidR="0058732F" w:rsidRPr="0058732F" w:rsidRDefault="0058732F" w:rsidP="00C36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</w:p>
        </w:tc>
      </w:tr>
    </w:tbl>
    <w:p w14:paraId="0D8842C2" w14:textId="77777777" w:rsidR="0058732F" w:rsidRPr="0058732F" w:rsidRDefault="0058732F" w:rsidP="0058732F">
      <w:pPr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>B. NOT (price &gt; 1000 AND temperature &lt; 30)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2389"/>
        <w:gridCol w:w="2415"/>
        <w:gridCol w:w="2112"/>
        <w:gridCol w:w="2110"/>
      </w:tblGrid>
      <w:tr w:rsidR="0058732F" w:rsidRPr="0058732F" w14:paraId="7C4C1CB5" w14:textId="77777777" w:rsidTr="00C365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pct"/>
          </w:tcPr>
          <w:p w14:paraId="3F75C25A" w14:textId="77777777" w:rsidR="0058732F" w:rsidRPr="0058732F" w:rsidRDefault="0058732F" w:rsidP="00C36515">
            <w:pPr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LHS</w:t>
            </w:r>
          </w:p>
        </w:tc>
        <w:tc>
          <w:tcPr>
            <w:tcW w:w="1338" w:type="pct"/>
          </w:tcPr>
          <w:p w14:paraId="23ADC12D" w14:textId="77777777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RHS</w:t>
            </w:r>
          </w:p>
        </w:tc>
        <w:tc>
          <w:tcPr>
            <w:tcW w:w="1170" w:type="pct"/>
          </w:tcPr>
          <w:p w14:paraId="5BD8A3F4" w14:textId="4076A3F5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>
              <w:rPr>
                <w:rFonts w:ascii="Times New Roman" w:hAnsi="Times New Roman" w:cs="Times New Roman"/>
                <w:lang w:eastAsia="en-AU"/>
              </w:rPr>
              <w:t xml:space="preserve">LHS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lang w:eastAsia="en-AU"/>
                </w:rPr>
                <m:t>∧</m:t>
              </m:r>
            </m:oMath>
            <w:r>
              <w:rPr>
                <w:rFonts w:ascii="Times New Roman" w:eastAsiaTheme="minorEastAsia" w:hAnsi="Times New Roman" w:cs="Times New Roman"/>
                <w:lang w:eastAsia="en-AU"/>
              </w:rPr>
              <w:t xml:space="preserve"> RHS</w:t>
            </w:r>
          </w:p>
        </w:tc>
        <w:tc>
          <w:tcPr>
            <w:tcW w:w="1169" w:type="pct"/>
          </w:tcPr>
          <w:p w14:paraId="2116A1DB" w14:textId="17BF07CA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Times New Roman"/>
                  <w:lang w:eastAsia="en-AU"/>
                </w:rPr>
                <m:t>¬</m:t>
              </m:r>
            </m:oMath>
            <w:r w:rsidRPr="0058732F">
              <w:rPr>
                <w:rFonts w:ascii="Times New Roman" w:hAnsi="Times New Roman" w:cs="Times New Roman"/>
                <w:lang w:eastAsia="en-AU"/>
              </w:rPr>
              <w:t xml:space="preserve"> (</w:t>
            </w:r>
            <w:r>
              <w:rPr>
                <w:rFonts w:ascii="Times New Roman" w:hAnsi="Times New Roman" w:cs="Times New Roman"/>
                <w:lang w:eastAsia="en-AU"/>
              </w:rPr>
              <w:t xml:space="preserve">LHS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lang w:eastAsia="en-AU"/>
                </w:rPr>
                <m:t>∧</m:t>
              </m:r>
            </m:oMath>
            <w:r>
              <w:rPr>
                <w:rFonts w:ascii="Times New Roman" w:eastAsiaTheme="minorEastAsia" w:hAnsi="Times New Roman" w:cs="Times New Roman"/>
                <w:lang w:eastAsia="en-AU"/>
              </w:rPr>
              <w:t xml:space="preserve"> RHS</w:t>
            </w:r>
            <w:r w:rsidRPr="0058732F">
              <w:rPr>
                <w:rFonts w:ascii="Times New Roman" w:hAnsi="Times New Roman" w:cs="Times New Roman"/>
                <w:lang w:eastAsia="en-AU"/>
              </w:rPr>
              <w:t>)</w:t>
            </w:r>
          </w:p>
        </w:tc>
      </w:tr>
      <w:tr w:rsidR="0058732F" w:rsidRPr="0058732F" w14:paraId="21241E70" w14:textId="77777777" w:rsidTr="00C36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pct"/>
          </w:tcPr>
          <w:p w14:paraId="0EF636E8" w14:textId="77777777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>False</w:t>
            </w:r>
          </w:p>
        </w:tc>
        <w:tc>
          <w:tcPr>
            <w:tcW w:w="1338" w:type="pct"/>
          </w:tcPr>
          <w:p w14:paraId="16A50C2B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True</w:t>
            </w:r>
          </w:p>
        </w:tc>
        <w:tc>
          <w:tcPr>
            <w:tcW w:w="1170" w:type="pct"/>
          </w:tcPr>
          <w:p w14:paraId="54D095B3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False</w:t>
            </w:r>
          </w:p>
        </w:tc>
        <w:tc>
          <w:tcPr>
            <w:tcW w:w="1169" w:type="pct"/>
          </w:tcPr>
          <w:p w14:paraId="610BEA30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True</w:t>
            </w:r>
          </w:p>
        </w:tc>
      </w:tr>
      <w:tr w:rsidR="0058732F" w:rsidRPr="0058732F" w14:paraId="59AAB59B" w14:textId="77777777" w:rsidTr="00C3651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3" w:type="pct"/>
          </w:tcPr>
          <w:p w14:paraId="01B070DA" w14:textId="77777777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</w:p>
        </w:tc>
        <w:tc>
          <w:tcPr>
            <w:tcW w:w="1338" w:type="pct"/>
          </w:tcPr>
          <w:p w14:paraId="68E61D94" w14:textId="77777777" w:rsidR="0058732F" w:rsidRPr="0058732F" w:rsidRDefault="0058732F" w:rsidP="00C36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</w:p>
        </w:tc>
        <w:tc>
          <w:tcPr>
            <w:tcW w:w="1170" w:type="pct"/>
          </w:tcPr>
          <w:p w14:paraId="5F09B46C" w14:textId="77777777" w:rsidR="0058732F" w:rsidRPr="0058732F" w:rsidRDefault="0058732F" w:rsidP="00C36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</w:p>
        </w:tc>
        <w:tc>
          <w:tcPr>
            <w:tcW w:w="1169" w:type="pct"/>
          </w:tcPr>
          <w:p w14:paraId="125B752B" w14:textId="77777777" w:rsidR="0058732F" w:rsidRPr="0058732F" w:rsidRDefault="0058732F" w:rsidP="00C365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</w:p>
        </w:tc>
      </w:tr>
    </w:tbl>
    <w:p w14:paraId="0505E3FD" w14:textId="77777777" w:rsidR="0058732F" w:rsidRPr="0058732F" w:rsidRDefault="0058732F" w:rsidP="0058732F">
      <w:pPr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>C. temperature &gt; 37 AND age &lt; 12 OR price &lt; 1000</w:t>
      </w:r>
    </w:p>
    <w:p w14:paraId="4E080ADF" w14:textId="77777777" w:rsidR="0058732F" w:rsidRPr="0058732F" w:rsidRDefault="0058732F" w:rsidP="0058732F">
      <w:pPr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 xml:space="preserve">let </w:t>
      </w:r>
      <w:proofErr w:type="spellStart"/>
      <w:r w:rsidRPr="0058732F">
        <w:rPr>
          <w:rFonts w:ascii="Times New Roman" w:hAnsi="Times New Roman" w:cs="Times New Roman"/>
          <w:lang w:eastAsia="en-AU"/>
        </w:rPr>
        <w:t>i</w:t>
      </w:r>
      <w:proofErr w:type="spellEnd"/>
      <w:r w:rsidRPr="0058732F">
        <w:rPr>
          <w:rFonts w:ascii="Times New Roman" w:hAnsi="Times New Roman" w:cs="Times New Roman"/>
          <w:lang w:eastAsia="en-AU"/>
        </w:rPr>
        <w:t xml:space="preserve"> = temperature &gt; 37; ii = age &lt; 12; iii = price &lt; 1000</w:t>
      </w:r>
    </w:p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1940"/>
        <w:gridCol w:w="1957"/>
        <w:gridCol w:w="1711"/>
        <w:gridCol w:w="1710"/>
        <w:gridCol w:w="1708"/>
      </w:tblGrid>
      <w:tr w:rsidR="0058732F" w:rsidRPr="0058732F" w14:paraId="490BCE62" w14:textId="77777777" w:rsidTr="00C365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pct"/>
          </w:tcPr>
          <w:p w14:paraId="2595DC10" w14:textId="77777777" w:rsidR="0058732F" w:rsidRPr="0058732F" w:rsidRDefault="0058732F" w:rsidP="00C36515">
            <w:pPr>
              <w:rPr>
                <w:rFonts w:ascii="Times New Roman" w:hAnsi="Times New Roman" w:cs="Times New Roman"/>
                <w:lang w:eastAsia="en-AU"/>
              </w:rPr>
            </w:pPr>
            <w:proofErr w:type="spellStart"/>
            <w:r w:rsidRPr="0058732F">
              <w:rPr>
                <w:rFonts w:ascii="Times New Roman" w:hAnsi="Times New Roman" w:cs="Times New Roman"/>
                <w:lang w:eastAsia="en-AU"/>
              </w:rPr>
              <w:t>i</w:t>
            </w:r>
            <w:proofErr w:type="spellEnd"/>
          </w:p>
        </w:tc>
        <w:tc>
          <w:tcPr>
            <w:tcW w:w="1084" w:type="pct"/>
          </w:tcPr>
          <w:p w14:paraId="01281D7F" w14:textId="77777777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ii</w:t>
            </w:r>
          </w:p>
        </w:tc>
        <w:tc>
          <w:tcPr>
            <w:tcW w:w="948" w:type="pct"/>
          </w:tcPr>
          <w:p w14:paraId="7B002FC7" w14:textId="26C989A0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proofErr w:type="spellStart"/>
            <w:r w:rsidRPr="0058732F">
              <w:rPr>
                <w:rFonts w:ascii="Times New Roman" w:hAnsi="Times New Roman" w:cs="Times New Roman"/>
                <w:lang w:eastAsia="en-AU"/>
              </w:rPr>
              <w:t>i</w:t>
            </w:r>
            <w:proofErr w:type="spellEnd"/>
            <w:r w:rsidRPr="0058732F">
              <w:rPr>
                <w:rFonts w:ascii="Times New Roman" w:hAnsi="Times New Roman" w:cs="Times New Roman"/>
                <w:lang w:eastAsia="en-AU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lang w:eastAsia="en-AU"/>
                </w:rPr>
                <m:t>∧</m:t>
              </m:r>
            </m:oMath>
            <w:r w:rsidRPr="0058732F">
              <w:rPr>
                <w:rFonts w:ascii="Times New Roman" w:hAnsi="Times New Roman" w:cs="Times New Roman"/>
                <w:lang w:eastAsia="en-AU"/>
              </w:rPr>
              <w:t xml:space="preserve"> ii</w:t>
            </w:r>
          </w:p>
        </w:tc>
        <w:tc>
          <w:tcPr>
            <w:tcW w:w="947" w:type="pct"/>
          </w:tcPr>
          <w:p w14:paraId="5135F0A9" w14:textId="77777777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iii</w:t>
            </w:r>
          </w:p>
        </w:tc>
        <w:tc>
          <w:tcPr>
            <w:tcW w:w="946" w:type="pct"/>
          </w:tcPr>
          <w:p w14:paraId="1D5E6315" w14:textId="5CFC92CF" w:rsidR="0058732F" w:rsidRPr="0058732F" w:rsidRDefault="0058732F" w:rsidP="00C3651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proofErr w:type="spellStart"/>
            <w:r w:rsidRPr="0058732F">
              <w:rPr>
                <w:rFonts w:ascii="Times New Roman" w:hAnsi="Times New Roman" w:cs="Times New Roman"/>
                <w:lang w:eastAsia="en-AU"/>
              </w:rPr>
              <w:t>i</w:t>
            </w:r>
            <w:proofErr w:type="spellEnd"/>
            <w:r w:rsidRPr="0058732F">
              <w:rPr>
                <w:rFonts w:ascii="Times New Roman" w:hAnsi="Times New Roman" w:cs="Times New Roman"/>
                <w:lang w:eastAsia="en-AU"/>
              </w:rPr>
              <w:t xml:space="preserve">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lang w:eastAsia="en-AU"/>
                </w:rPr>
                <m:t>∧</m:t>
              </m:r>
            </m:oMath>
            <w:r w:rsidRPr="0058732F">
              <w:rPr>
                <w:rFonts w:ascii="Times New Roman" w:hAnsi="Times New Roman" w:cs="Times New Roman"/>
                <w:lang w:eastAsia="en-AU"/>
              </w:rPr>
              <w:t xml:space="preserve"> ii </w:t>
            </w:r>
            <m:oMath>
              <m:r>
                <m:rPr>
                  <m:sty m:val="bi"/>
                </m:rPr>
                <w:rPr>
                  <w:rFonts w:ascii="Cambria Math" w:hAnsi="Cambria Math" w:cs="Times New Roman"/>
                  <w:lang w:eastAsia="en-AU"/>
                </w:rPr>
                <m:t>∨</m:t>
              </m:r>
            </m:oMath>
            <w:r w:rsidRPr="0058732F">
              <w:rPr>
                <w:rFonts w:ascii="Times New Roman" w:eastAsiaTheme="minorEastAsia" w:hAnsi="Times New Roman" w:cs="Times New Roman"/>
                <w:lang w:eastAsia="en-AU"/>
              </w:rPr>
              <w:t xml:space="preserve"> iii</w:t>
            </w:r>
          </w:p>
        </w:tc>
      </w:tr>
      <w:tr w:rsidR="0058732F" w:rsidRPr="0058732F" w14:paraId="7A3A0754" w14:textId="77777777" w:rsidTr="00C365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pct"/>
          </w:tcPr>
          <w:p w14:paraId="64F95074" w14:textId="77777777" w:rsidR="0058732F" w:rsidRPr="0058732F" w:rsidRDefault="0058732F" w:rsidP="00C36515">
            <w:pPr>
              <w:rPr>
                <w:rFonts w:ascii="Times New Roman" w:hAnsi="Times New Roman" w:cs="Times New Roman"/>
                <w:b w:val="0"/>
                <w:lang w:eastAsia="en-AU"/>
              </w:rPr>
            </w:pPr>
            <w:r w:rsidRPr="0058732F">
              <w:rPr>
                <w:rFonts w:ascii="Times New Roman" w:hAnsi="Times New Roman" w:cs="Times New Roman"/>
                <w:b w:val="0"/>
                <w:lang w:eastAsia="en-AU"/>
              </w:rPr>
              <w:t>False</w:t>
            </w:r>
          </w:p>
        </w:tc>
        <w:tc>
          <w:tcPr>
            <w:tcW w:w="1084" w:type="pct"/>
          </w:tcPr>
          <w:p w14:paraId="4B905D96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False</w:t>
            </w:r>
          </w:p>
        </w:tc>
        <w:tc>
          <w:tcPr>
            <w:tcW w:w="948" w:type="pct"/>
          </w:tcPr>
          <w:p w14:paraId="7C632F76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False</w:t>
            </w:r>
          </w:p>
        </w:tc>
        <w:tc>
          <w:tcPr>
            <w:tcW w:w="947" w:type="pct"/>
          </w:tcPr>
          <w:p w14:paraId="0420B842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True</w:t>
            </w:r>
          </w:p>
        </w:tc>
        <w:tc>
          <w:tcPr>
            <w:tcW w:w="946" w:type="pct"/>
          </w:tcPr>
          <w:p w14:paraId="76496F26" w14:textId="77777777" w:rsidR="0058732F" w:rsidRPr="0058732F" w:rsidRDefault="0058732F" w:rsidP="00C3651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lang w:eastAsia="en-AU"/>
              </w:rPr>
            </w:pPr>
            <w:r w:rsidRPr="0058732F">
              <w:rPr>
                <w:rFonts w:ascii="Times New Roman" w:hAnsi="Times New Roman" w:cs="Times New Roman"/>
                <w:lang w:eastAsia="en-AU"/>
              </w:rPr>
              <w:t>True</w:t>
            </w:r>
          </w:p>
        </w:tc>
      </w:tr>
    </w:tbl>
    <w:p w14:paraId="12787FD7" w14:textId="77777777" w:rsidR="0058732F" w:rsidRPr="0058732F" w:rsidRDefault="0058732F" w:rsidP="00612C61">
      <w:pPr>
        <w:rPr>
          <w:rFonts w:ascii="Times New Roman" w:hAnsi="Times New Roman" w:cs="Times New Roman"/>
          <w:lang w:val="en-GB"/>
        </w:rPr>
      </w:pPr>
    </w:p>
    <w:p w14:paraId="66D819A6" w14:textId="03E40972" w:rsidR="0058732F" w:rsidRDefault="0058732F" w:rsidP="00612C61">
      <w:pPr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b/>
          <w:bCs/>
          <w:lang w:val="en-GB"/>
        </w:rPr>
        <w:t>Task 4</w:t>
      </w:r>
    </w:p>
    <w:p w14:paraId="535A5295" w14:textId="77777777" w:rsidR="0058732F" w:rsidRPr="0058732F" w:rsidRDefault="0058732F" w:rsidP="00BB4423">
      <w:pPr>
        <w:spacing w:after="0"/>
        <w:rPr>
          <w:rFonts w:ascii="Times New Roman" w:hAnsi="Times New Roman" w:cs="Times New Roman"/>
          <w:lang w:eastAsia="en-AU"/>
        </w:rPr>
      </w:pPr>
      <w:proofErr w:type="spellStart"/>
      <w:r w:rsidRPr="0058732F">
        <w:rPr>
          <w:rFonts w:ascii="Times New Roman" w:hAnsi="Times New Roman" w:cs="Times New Roman"/>
          <w:lang w:eastAsia="en-AU"/>
        </w:rPr>
        <w:t>find_max</w:t>
      </w:r>
      <w:proofErr w:type="spellEnd"/>
      <w:r w:rsidRPr="0058732F">
        <w:rPr>
          <w:rFonts w:ascii="Times New Roman" w:hAnsi="Times New Roman" w:cs="Times New Roman"/>
          <w:lang w:eastAsia="en-AU"/>
        </w:rPr>
        <w:t>(data):</w:t>
      </w:r>
    </w:p>
    <w:p w14:paraId="4B1F0275" w14:textId="77777777" w:rsidR="0058732F" w:rsidRPr="0058732F" w:rsidRDefault="0058732F" w:rsidP="00BB4423">
      <w:pPr>
        <w:spacing w:after="0"/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 xml:space="preserve">max = </w:t>
      </w:r>
      <w:proofErr w:type="gramStart"/>
      <w:r w:rsidRPr="0058732F">
        <w:rPr>
          <w:rFonts w:ascii="Times New Roman" w:hAnsi="Times New Roman" w:cs="Times New Roman"/>
          <w:lang w:eastAsia="en-AU"/>
        </w:rPr>
        <w:t>data[</w:t>
      </w:r>
      <w:proofErr w:type="gramEnd"/>
      <w:r w:rsidRPr="0058732F">
        <w:rPr>
          <w:rFonts w:ascii="Times New Roman" w:hAnsi="Times New Roman" w:cs="Times New Roman"/>
          <w:lang w:eastAsia="en-AU"/>
        </w:rPr>
        <w:t>0]</w:t>
      </w:r>
    </w:p>
    <w:p w14:paraId="7FAE24A8" w14:textId="77777777" w:rsidR="0058732F" w:rsidRPr="0058732F" w:rsidRDefault="0058732F" w:rsidP="00BB4423">
      <w:pPr>
        <w:spacing w:after="0"/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>for each item in data</w:t>
      </w:r>
    </w:p>
    <w:p w14:paraId="56C13F49" w14:textId="2DD4F76D" w:rsidR="0058732F" w:rsidRPr="0058732F" w:rsidRDefault="0058732F" w:rsidP="00BB4423">
      <w:pPr>
        <w:spacing w:after="0"/>
        <w:ind w:firstLine="720"/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>if item &gt; max then</w:t>
      </w:r>
    </w:p>
    <w:p w14:paraId="4EA5AFE8" w14:textId="77777777" w:rsidR="0058732F" w:rsidRPr="0058732F" w:rsidRDefault="0058732F" w:rsidP="00BB4423">
      <w:pPr>
        <w:spacing w:after="0"/>
        <w:ind w:left="720" w:firstLine="720"/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>max = item</w:t>
      </w:r>
    </w:p>
    <w:p w14:paraId="455A2FB2" w14:textId="77777777" w:rsidR="0058732F" w:rsidRPr="0058732F" w:rsidRDefault="0058732F" w:rsidP="00BB4423">
      <w:pPr>
        <w:spacing w:after="0"/>
        <w:ind w:firstLine="720"/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>otherwise</w:t>
      </w:r>
    </w:p>
    <w:p w14:paraId="2FE4A664" w14:textId="77777777" w:rsidR="0058732F" w:rsidRPr="0058732F" w:rsidRDefault="0058732F" w:rsidP="00BB4423">
      <w:pPr>
        <w:spacing w:after="0"/>
        <w:ind w:left="720" w:firstLine="720"/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>max = max</w:t>
      </w:r>
    </w:p>
    <w:p w14:paraId="42F054B7" w14:textId="306C1B5A" w:rsidR="00AB52A2" w:rsidRPr="0058732F" w:rsidRDefault="0058732F" w:rsidP="00BB4423">
      <w:pPr>
        <w:spacing w:after="0"/>
        <w:rPr>
          <w:rFonts w:ascii="Times New Roman" w:hAnsi="Times New Roman" w:cs="Times New Roman"/>
          <w:lang w:eastAsia="en-AU"/>
        </w:rPr>
      </w:pPr>
      <w:r w:rsidRPr="0058732F">
        <w:rPr>
          <w:rFonts w:ascii="Times New Roman" w:hAnsi="Times New Roman" w:cs="Times New Roman"/>
          <w:lang w:eastAsia="en-AU"/>
        </w:rPr>
        <w:t>return max</w:t>
      </w:r>
    </w:p>
    <w:sectPr w:rsidR="00AB52A2" w:rsidRPr="0058732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654884" w14:textId="77777777" w:rsidR="00E8580D" w:rsidRDefault="00E8580D" w:rsidP="006A1E1C">
      <w:pPr>
        <w:spacing w:after="0" w:line="240" w:lineRule="auto"/>
      </w:pPr>
      <w:r>
        <w:separator/>
      </w:r>
    </w:p>
  </w:endnote>
  <w:endnote w:type="continuationSeparator" w:id="0">
    <w:p w14:paraId="3843064C" w14:textId="77777777" w:rsidR="00E8580D" w:rsidRDefault="00E8580D" w:rsidP="006A1E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8A18C6" w14:textId="77777777" w:rsidR="00E536DE" w:rsidRDefault="00E536D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01DBA" w14:textId="77777777" w:rsidR="00E536DE" w:rsidRDefault="00E536D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C539B6" w14:textId="77777777" w:rsidR="00E536DE" w:rsidRDefault="00E53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C55829" w14:textId="77777777" w:rsidR="00E8580D" w:rsidRDefault="00E8580D" w:rsidP="006A1E1C">
      <w:pPr>
        <w:spacing w:after="0" w:line="240" w:lineRule="auto"/>
      </w:pPr>
      <w:r>
        <w:separator/>
      </w:r>
    </w:p>
  </w:footnote>
  <w:footnote w:type="continuationSeparator" w:id="0">
    <w:p w14:paraId="0BA7F340" w14:textId="77777777" w:rsidR="00E8580D" w:rsidRDefault="00E8580D" w:rsidP="006A1E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FD0FF" w14:textId="77777777" w:rsidR="00E536DE" w:rsidRDefault="00E536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232D71" w14:textId="3D75C35D" w:rsidR="006A1E1C" w:rsidRPr="000A0FC1" w:rsidRDefault="006A1E1C" w:rsidP="006A1E1C">
    <w:pPr>
      <w:pStyle w:val="Header"/>
      <w:jc w:val="right"/>
      <w:rPr>
        <w:rFonts w:ascii="Times New Roman" w:hAnsi="Times New Roman" w:cs="Times New Roman"/>
      </w:rPr>
    </w:pPr>
    <w:r w:rsidRPr="000A0FC1">
      <w:rPr>
        <w:rFonts w:ascii="Times New Roman" w:hAnsi="Times New Roman" w:cs="Times New Roman"/>
      </w:rPr>
      <w:t xml:space="preserve">Assessment </w:t>
    </w:r>
    <w:r w:rsidR="00612C61">
      <w:rPr>
        <w:rFonts w:ascii="Times New Roman" w:hAnsi="Times New Roman" w:cs="Times New Roman"/>
      </w:rPr>
      <w:t>2</w:t>
    </w:r>
    <w:r w:rsidR="00E536DE">
      <w:rPr>
        <w:rFonts w:ascii="Times New Roman" w:hAnsi="Times New Roman" w:cs="Times New Roman"/>
      </w:rPr>
      <w:t>B</w:t>
    </w:r>
    <w:r w:rsidR="002F6330">
      <w:rPr>
        <w:rFonts w:ascii="Times New Roman" w:hAnsi="Times New Roman" w:cs="Times New Roman"/>
      </w:rPr>
      <w:t xml:space="preserve">: </w:t>
    </w:r>
    <w:r w:rsidR="00EB69FF">
      <w:rPr>
        <w:rFonts w:ascii="Times New Roman" w:hAnsi="Times New Roman" w:cs="Times New Roman"/>
      </w:rPr>
      <w:t xml:space="preserve">Week </w:t>
    </w:r>
    <w:r w:rsidR="00E536DE">
      <w:rPr>
        <w:rFonts w:ascii="Times New Roman" w:hAnsi="Times New Roman" w:cs="Times New Roman"/>
      </w:rPr>
      <w:t>2</w:t>
    </w:r>
    <w:r w:rsidR="00EB69FF">
      <w:rPr>
        <w:rFonts w:ascii="Times New Roman" w:hAnsi="Times New Roman" w:cs="Times New Roman"/>
      </w:rPr>
      <w:t xml:space="preserve"> r</w:t>
    </w:r>
    <w:r w:rsidR="00612C61">
      <w:rPr>
        <w:rFonts w:ascii="Times New Roman" w:hAnsi="Times New Roman" w:cs="Times New Roman"/>
      </w:rPr>
      <w:t>eflective journal</w:t>
    </w:r>
  </w:p>
  <w:p w14:paraId="4A27627A" w14:textId="4F62389E" w:rsidR="006A1E1C" w:rsidRDefault="006A1E1C" w:rsidP="006A1E1C">
    <w:pPr>
      <w:pStyle w:val="Header"/>
      <w:jc w:val="right"/>
    </w:pPr>
    <w:r w:rsidRPr="000A0FC1">
      <w:rPr>
        <w:rFonts w:ascii="Times New Roman" w:hAnsi="Times New Roman" w:cs="Times New Roman"/>
      </w:rPr>
      <w:t>13848336 Nikki Fitzherbert</w:t>
    </w:r>
  </w:p>
  <w:p w14:paraId="0F02518A" w14:textId="77777777" w:rsidR="006A1E1C" w:rsidRDefault="006A1E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0EA38" w14:textId="77777777" w:rsidR="00E536DE" w:rsidRDefault="00E536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AD2B96"/>
    <w:multiLevelType w:val="hybridMultilevel"/>
    <w:tmpl w:val="AA3C54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490DF1"/>
    <w:multiLevelType w:val="hybridMultilevel"/>
    <w:tmpl w:val="B06A655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wtDA1Njc1MTczMzBV0lEKTi0uzszPAykwqwUA5shsNywAAAA="/>
  </w:docVars>
  <w:rsids>
    <w:rsidRoot w:val="0056692F"/>
    <w:rsid w:val="00185E7A"/>
    <w:rsid w:val="001F301D"/>
    <w:rsid w:val="00250980"/>
    <w:rsid w:val="00283D1B"/>
    <w:rsid w:val="002F6330"/>
    <w:rsid w:val="0039585A"/>
    <w:rsid w:val="003C4AB5"/>
    <w:rsid w:val="0041755E"/>
    <w:rsid w:val="00494DFC"/>
    <w:rsid w:val="0056692F"/>
    <w:rsid w:val="00576626"/>
    <w:rsid w:val="0058732F"/>
    <w:rsid w:val="005D2E40"/>
    <w:rsid w:val="005E77CC"/>
    <w:rsid w:val="0060520A"/>
    <w:rsid w:val="00612C61"/>
    <w:rsid w:val="0069095D"/>
    <w:rsid w:val="006A1E1C"/>
    <w:rsid w:val="006E1B37"/>
    <w:rsid w:val="00736847"/>
    <w:rsid w:val="00765AB2"/>
    <w:rsid w:val="00774E0A"/>
    <w:rsid w:val="008048A3"/>
    <w:rsid w:val="009527E2"/>
    <w:rsid w:val="009B57D7"/>
    <w:rsid w:val="00A132D6"/>
    <w:rsid w:val="00A757FA"/>
    <w:rsid w:val="00AB52A2"/>
    <w:rsid w:val="00AE09FC"/>
    <w:rsid w:val="00BB4423"/>
    <w:rsid w:val="00BD3835"/>
    <w:rsid w:val="00C4578A"/>
    <w:rsid w:val="00C74B25"/>
    <w:rsid w:val="00C95DB2"/>
    <w:rsid w:val="00D06395"/>
    <w:rsid w:val="00D9563D"/>
    <w:rsid w:val="00DA0AE2"/>
    <w:rsid w:val="00E21D77"/>
    <w:rsid w:val="00E350DA"/>
    <w:rsid w:val="00E536DE"/>
    <w:rsid w:val="00E8580D"/>
    <w:rsid w:val="00EB69FF"/>
    <w:rsid w:val="00EE7C42"/>
    <w:rsid w:val="00F209E5"/>
    <w:rsid w:val="00F648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B12A4"/>
  <w15:chartTrackingRefBased/>
  <w15:docId w15:val="{0B419CE4-59A7-4302-BDD0-9709DE48E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9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669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494D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9585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4A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4AB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1E1C"/>
  </w:style>
  <w:style w:type="paragraph" w:styleId="Footer">
    <w:name w:val="footer"/>
    <w:basedOn w:val="Normal"/>
    <w:link w:val="FooterChar"/>
    <w:uiPriority w:val="99"/>
    <w:unhideWhenUsed/>
    <w:rsid w:val="006A1E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1E1C"/>
  </w:style>
  <w:style w:type="table" w:styleId="PlainTable4">
    <w:name w:val="Plain Table 4"/>
    <w:basedOn w:val="TableNormal"/>
    <w:uiPriority w:val="44"/>
    <w:rsid w:val="0058732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y, Dianna</dc:creator>
  <cp:keywords/>
  <dc:description/>
  <cp:lastModifiedBy>Nikki</cp:lastModifiedBy>
  <cp:revision>9</cp:revision>
  <cp:lastPrinted>2018-08-05T06:02:00Z</cp:lastPrinted>
  <dcterms:created xsi:type="dcterms:W3CDTF">2020-01-20T09:53:00Z</dcterms:created>
  <dcterms:modified xsi:type="dcterms:W3CDTF">2020-02-01T04:19:00Z</dcterms:modified>
</cp:coreProperties>
</file>